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C76F640" w:rsidR="0051645F" w:rsidRPr="00987274" w:rsidRDefault="00987274" w:rsidP="0051645F">
      <w:pPr>
        <w:jc w:val="center"/>
        <w:rPr>
          <w:b/>
          <w:bCs/>
          <w:sz w:val="32"/>
          <w:szCs w:val="32"/>
        </w:rPr>
      </w:pPr>
      <w:r w:rsidRPr="00987274">
        <w:rPr>
          <w:b/>
          <w:bCs/>
          <w:sz w:val="32"/>
          <w:szCs w:val="32"/>
        </w:rPr>
        <w:t>(</w:t>
      </w:r>
      <w:r w:rsidR="00C452B4">
        <w:rPr>
          <w:b/>
          <w:bCs/>
          <w:sz w:val="32"/>
          <w:szCs w:val="32"/>
        </w:rPr>
        <w:t>Minnes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3ED5306" w:rsidR="00723DEF" w:rsidRDefault="00C452B4" w:rsidP="0051645F">
            <w:r>
              <w:t>Minnesot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8EC94" w14:textId="77777777" w:rsidR="00FE10EC" w:rsidRDefault="00FE10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E8FEA61" w:rsidR="00CB37D9" w:rsidRPr="00FE10EC" w:rsidRDefault="00CB37D9" w:rsidP="00FE1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947BB" w14:textId="77777777" w:rsidR="00FE10EC" w:rsidRDefault="00FE1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FF73C" w14:textId="77777777" w:rsidR="00FE10EC" w:rsidRDefault="00FE1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768CEEE" w:rsidR="00AD6FC0" w:rsidRPr="00FE10EC" w:rsidRDefault="00AD6FC0" w:rsidP="00FE10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DF8D3" w14:textId="77777777" w:rsidR="00FE10EC" w:rsidRDefault="00FE1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6176519">
    <w:abstractNumId w:val="2"/>
  </w:num>
  <w:num w:numId="2" w16cid:durableId="357219">
    <w:abstractNumId w:val="1"/>
  </w:num>
  <w:num w:numId="3" w16cid:durableId="710810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452B4"/>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 w:val="00FE10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71</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